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136E3" w14:textId="7777777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bookmarkStart w:id="0" w:name="X117dc0dada6d6ff2dcf56d79a367ade643f02ac"/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1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2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3" w:name="perfil-del-curso"/>
      <w:bookmarkEnd w:id="2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5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4" w:name="net-historia-y-estructura"/>
      <w:bookmarkEnd w:id="1"/>
      <w:bookmarkEnd w:id="3"/>
      <w:r w:rsidRPr="00662FE3">
        <w:rPr>
          <w:lang w:val="es-AR"/>
        </w:rPr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5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4"/>
        </w:numPr>
      </w:pPr>
      <w:r>
        <w:t>Cómo organizarlo.</w:t>
      </w:r>
    </w:p>
    <w:p w14:paraId="1D8712AA" w14:textId="77777777" w:rsidR="006B7219" w:rsidRDefault="00000000">
      <w:pPr>
        <w:pStyle w:val="Compact"/>
        <w:numPr>
          <w:ilvl w:val="0"/>
          <w:numId w:val="4"/>
        </w:numPr>
      </w:pPr>
      <w:r>
        <w:t>Cómo conectarlo entre componentes.</w:t>
      </w:r>
    </w:p>
    <w:p w14:paraId="61E3D49B" w14:textId="77777777" w:rsidR="006B7219" w:rsidRDefault="00000000">
      <w:pPr>
        <w:pStyle w:val="Ttulo3"/>
      </w:pPr>
      <w:bookmarkStart w:id="6" w:name="evolución-de-.net"/>
      <w:bookmarkEnd w:id="5"/>
      <w:r>
        <w:t>Evolución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5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6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7" w:name="diferencia-entre-c-y-.net"/>
      <w:bookmarkEnd w:id="6"/>
      <w:r>
        <w:t>Diferencia entre C# y .NET</w:t>
      </w:r>
    </w:p>
    <w:p w14:paraId="3D2F39EE" w14:textId="77777777" w:rsidR="006B721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#</w:t>
      </w:r>
      <w:r>
        <w:t>: Lenguaje de programación.</w:t>
      </w:r>
    </w:p>
    <w:p w14:paraId="57CE3A6C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026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8" w:name="qué-es-el-backend"/>
      <w:bookmarkEnd w:id="4"/>
      <w:bookmarkEnd w:id="7"/>
      <w:r>
        <w:lastRenderedPageBreak/>
        <w:t>¿Qué es el Backend?</w:t>
      </w:r>
    </w:p>
    <w:p w14:paraId="31E83526" w14:textId="77777777" w:rsidR="006B7219" w:rsidRDefault="00000000">
      <w:pPr>
        <w:pStyle w:val="Ttulo3"/>
      </w:pPr>
      <w:bookmarkStart w:id="9" w:name="definición"/>
      <w:r>
        <w:t>Definición</w:t>
      </w:r>
    </w:p>
    <w:p w14:paraId="344BB019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>, apps móviles, hardware o videojuegos.</w:t>
      </w:r>
    </w:p>
    <w:p w14:paraId="12F4C592" w14:textId="77777777" w:rsidR="006B7219" w:rsidRDefault="00000000">
      <w:pPr>
        <w:pStyle w:val="Ttulo3"/>
      </w:pPr>
      <w:bookmarkStart w:id="10" w:name="accesibilidad"/>
      <w:bookmarkEnd w:id="9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1" w:name="conexiones-comunes-al-backend"/>
      <w:bookmarkEnd w:id="10"/>
      <w:r>
        <w:t>Conexiones comunes al backend:</w:t>
      </w:r>
    </w:p>
    <w:p w14:paraId="117A863E" w14:textId="77777777" w:rsidR="006B7219" w:rsidRDefault="00000000">
      <w:pPr>
        <w:pStyle w:val="Compact"/>
        <w:numPr>
          <w:ilvl w:val="0"/>
          <w:numId w:val="10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10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2" w:name="reglas-de-negocio"/>
      <w:bookmarkEnd w:id="11"/>
      <w:r>
        <w:t>Reglas de negocio</w:t>
      </w:r>
    </w:p>
    <w:p w14:paraId="481A6086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pict w14:anchorId="270717E5">
          <v:rect id="_x0000_i1027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3" w:name="qué-es-una-api-y-sus-componentes"/>
      <w:bookmarkEnd w:id="8"/>
      <w:bookmarkEnd w:id="12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4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5" w:name="endpoints"/>
      <w:bookmarkEnd w:id="14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28" style="width:0;height:1.5pt" o:hralign="center" o:hrstd="t" o:hr="t"/>
        </w:pict>
      </w:r>
    </w:p>
    <w:p w14:paraId="34A400BC" w14:textId="77777777" w:rsidR="006B7219" w:rsidRPr="00662FE3" w:rsidRDefault="00000000">
      <w:pPr>
        <w:pStyle w:val="Ttulo2"/>
        <w:rPr>
          <w:lang w:val="es-AR"/>
        </w:rPr>
      </w:pPr>
      <w:bookmarkStart w:id="16" w:name="protocolo-http"/>
      <w:bookmarkEnd w:id="13"/>
      <w:bookmarkEnd w:id="15"/>
      <w:r w:rsidRPr="00662FE3">
        <w:rPr>
          <w:lang w:val="es-AR"/>
        </w:rPr>
        <w:t>Protocolo HTTP</w:t>
      </w: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7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652A8CE3" w14:textId="77777777" w:rsidR="006B7219" w:rsidRDefault="00000000">
      <w:pPr>
        <w:pStyle w:val="Ttulo3"/>
      </w:pPr>
      <w:bookmarkStart w:id="18" w:name="verbos-http"/>
      <w:bookmarkEnd w:id="17"/>
      <w:r>
        <w:t>Verbos HTTP</w:t>
      </w:r>
    </w:p>
    <w:p w14:paraId="2C6BD00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ET</w:t>
      </w:r>
      <w:r>
        <w:t>: Obtener datos.</w:t>
      </w:r>
    </w:p>
    <w:p w14:paraId="3F18AE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POST</w:t>
      </w:r>
      <w:r>
        <w:t>: Enviar nuevos datos.</w:t>
      </w:r>
    </w:p>
    <w:p w14:paraId="30EB5E6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T</w:t>
      </w:r>
      <w:r>
        <w:t>: Actualizar datos.</w:t>
      </w:r>
    </w:p>
    <w:p w14:paraId="5091A9ED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ETE</w:t>
      </w:r>
      <w:r>
        <w:t>: Eliminar datos.</w:t>
      </w:r>
    </w:p>
    <w:p w14:paraId="7F30C36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0CC48216" w14:textId="77777777" w:rsidR="006B7219" w:rsidRDefault="00000000">
      <w:pPr>
        <w:pStyle w:val="Ttulo3"/>
      </w:pPr>
      <w:bookmarkStart w:id="19" w:name="códigos-de-respuesta-http"/>
      <w:bookmarkEnd w:id="18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1xx</w:t>
      </w:r>
      <w:r>
        <w:t>: Informativos.</w:t>
      </w:r>
    </w:p>
    <w:p w14:paraId="6A066B81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xx</w:t>
      </w:r>
      <w:r>
        <w:t>: Éxito (ej.: 200 OK).</w:t>
      </w:r>
    </w:p>
    <w:p w14:paraId="135710DA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3xx</w:t>
      </w:r>
      <w:r>
        <w:t>: Redirecciones.</w:t>
      </w:r>
    </w:p>
    <w:p w14:paraId="0E2E3EA2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</w:t>
      </w:r>
      <w:proofErr w:type="spellStart"/>
      <w:r w:rsidRPr="00662FE3">
        <w:rPr>
          <w:lang w:val="es-AR"/>
        </w:rPr>
        <w:t>Bad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400</w:t>
      </w:r>
      <w:r>
        <w:t>: Datos enviados incorrectos.</w:t>
      </w:r>
    </w:p>
    <w:p w14:paraId="0A640543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00</w:t>
      </w:r>
      <w:r>
        <w:t>: Error interno del servidor.</w:t>
      </w:r>
    </w:p>
    <w:p w14:paraId="3A2A81B4" w14:textId="77777777" w:rsidR="006B7219" w:rsidRDefault="00000000">
      <w:r>
        <w:pict w14:anchorId="00700883">
          <v:rect id="_x0000_i1029" style="width:0;height:1.5pt" o:hralign="center" o:hrstd="t" o:hr="t"/>
        </w:pict>
      </w:r>
    </w:p>
    <w:p w14:paraId="0BBEB03C" w14:textId="77777777" w:rsidR="006B7219" w:rsidRPr="00662FE3" w:rsidRDefault="00000000">
      <w:pPr>
        <w:pStyle w:val="Ttulo2"/>
        <w:rPr>
          <w:lang w:val="es-AR"/>
        </w:rPr>
      </w:pPr>
      <w:bookmarkStart w:id="20" w:name="X7a4fcb2b985817daf9c824f5721996668da6029"/>
      <w:bookmarkEnd w:id="16"/>
      <w:bookmarkEnd w:id="19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1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2" w:name="respuesta-http-response"/>
      <w:bookmarkEnd w:id="21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Body</w:t>
      </w:r>
      <w:proofErr w:type="spellEnd"/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0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3" w:name="introducción-al-formato-json"/>
      <w:bookmarkEnd w:id="20"/>
      <w:bookmarkEnd w:id="22"/>
      <w:r w:rsidRPr="00662FE3">
        <w:rPr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4" w:name="qué-es-json"/>
      <w:r w:rsidRPr="00662FE3">
        <w:rPr>
          <w:lang w:val="es-AR"/>
        </w:rPr>
        <w:t>¿Qué es JSON?</w:t>
      </w:r>
    </w:p>
    <w:p w14:paraId="45D18D53" w14:textId="77777777" w:rsidR="006B7219" w:rsidRDefault="00000000">
      <w:pPr>
        <w:pStyle w:val="Compact"/>
        <w:numPr>
          <w:ilvl w:val="0"/>
          <w:numId w:val="19"/>
        </w:numPr>
      </w:pPr>
      <w:r>
        <w:t>“JavaScript Object Notation”.</w:t>
      </w:r>
    </w:p>
    <w:p w14:paraId="1327864B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Formato de texto legible para intercambiar datos entre sistemas.</w:t>
      </w:r>
    </w:p>
    <w:p w14:paraId="6E579641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No depende del lenguaje de programación.</w:t>
      </w:r>
    </w:p>
    <w:p w14:paraId="312C1F7E" w14:textId="77777777" w:rsidR="006B7219" w:rsidRPr="00662FE3" w:rsidRDefault="00000000">
      <w:pPr>
        <w:pStyle w:val="Ttulo3"/>
        <w:rPr>
          <w:lang w:val="es-AR"/>
        </w:rPr>
      </w:pPr>
      <w:bookmarkStart w:id="25" w:name="ejemplo-de-objeto-json"/>
      <w:bookmarkEnd w:id="24"/>
      <w:r w:rsidRPr="00662FE3">
        <w:rPr>
          <w:lang w:val="es-AR"/>
        </w:rPr>
        <w:t>Ejemplo de Objeto JSON</w:t>
      </w:r>
    </w:p>
    <w:p w14:paraId="04C10390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total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FloatTok"/>
          <w:lang w:val="es-AR"/>
        </w:rPr>
        <w:t>100.50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customer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Pedro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i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KeywordTok"/>
          <w:lang w:val="es-AR"/>
        </w:rPr>
        <w:t>true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7BB2562B" w14:textId="77777777" w:rsidR="006B7219" w:rsidRDefault="00000000">
      <w:pPr>
        <w:pStyle w:val="Ttulo3"/>
      </w:pPr>
      <w:bookmarkStart w:id="26" w:name="objetos-anidados-y-colecciones"/>
      <w:bookmarkEnd w:id="25"/>
      <w:proofErr w:type="spellStart"/>
      <w:r>
        <w:t>Objetos</w:t>
      </w:r>
      <w:proofErr w:type="spellEnd"/>
      <w:r>
        <w:t xml:space="preserve"> </w:t>
      </w:r>
      <w:proofErr w:type="spellStart"/>
      <w:r>
        <w:t>Anidados</w:t>
      </w:r>
      <w:proofErr w:type="spellEnd"/>
      <w:r>
        <w:t xml:space="preserve"> y </w:t>
      </w:r>
      <w:proofErr w:type="spellStart"/>
      <w:r>
        <w:t>Colecciones</w:t>
      </w:r>
      <w:proofErr w:type="spellEnd"/>
    </w:p>
    <w:p w14:paraId="03A0ABEE" w14:textId="77777777" w:rsidR="006B7219" w:rsidRPr="00662FE3" w:rsidRDefault="00000000">
      <w:pPr>
        <w:pStyle w:val="Compact"/>
        <w:numPr>
          <w:ilvl w:val="0"/>
          <w:numId w:val="20"/>
        </w:numPr>
        <w:rPr>
          <w:lang w:val="es-AR"/>
        </w:rPr>
      </w:pPr>
      <w:r w:rsidRPr="00662FE3">
        <w:rPr>
          <w:lang w:val="es-AR"/>
        </w:rPr>
        <w:t>Se pueden tener objetos dentro de otros objetos:</w:t>
      </w:r>
    </w:p>
    <w:p w14:paraId="45F08A20" w14:textId="77777777" w:rsidR="006B7219" w:rsidRDefault="00000000">
      <w:pPr>
        <w:pStyle w:val="SourceCode"/>
      </w:pPr>
      <w:r>
        <w:rPr>
          <w:rStyle w:val="ErrorTok"/>
        </w:rPr>
        <w:t>"addres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le Juáre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5235</w:t>
      </w:r>
      <w:r>
        <w:br/>
      </w:r>
      <w:r>
        <w:rPr>
          <w:rStyle w:val="FunctionTok"/>
        </w:rPr>
        <w:t>}</w:t>
      </w:r>
    </w:p>
    <w:p w14:paraId="37EFBE19" w14:textId="77777777" w:rsidR="006B7219" w:rsidRPr="00662FE3" w:rsidRDefault="00000000">
      <w:pPr>
        <w:pStyle w:val="Compact"/>
        <w:numPr>
          <w:ilvl w:val="0"/>
          <w:numId w:val="21"/>
        </w:numPr>
        <w:rPr>
          <w:lang w:val="es-AR"/>
        </w:rPr>
      </w:pPr>
      <w:r w:rsidRPr="00662FE3">
        <w:rPr>
          <w:lang w:val="es-AR"/>
        </w:rPr>
        <w:t>Se pueden tener listas (</w:t>
      </w:r>
      <w:proofErr w:type="spellStart"/>
      <w:r w:rsidRPr="00662FE3">
        <w:rPr>
          <w:lang w:val="es-AR"/>
        </w:rPr>
        <w:t>arrays</w:t>
      </w:r>
      <w:proofErr w:type="spellEnd"/>
      <w:r w:rsidRPr="00662FE3">
        <w:rPr>
          <w:lang w:val="es-AR"/>
        </w:rPr>
        <w:t>) de objetos:</w:t>
      </w:r>
    </w:p>
    <w:p w14:paraId="035CA212" w14:textId="77777777" w:rsidR="006B7219" w:rsidRDefault="00000000" w:rsidP="00662FE3">
      <w:pPr>
        <w:pStyle w:val="SourceCode"/>
        <w:spacing w:after="0"/>
      </w:pPr>
      <w:r>
        <w:rPr>
          <w:rStyle w:val="ErrorTok"/>
        </w:rPr>
        <w:t>"item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p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seo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3C24FFA" w14:textId="77777777" w:rsidR="006B7219" w:rsidRDefault="00000000">
      <w:r>
        <w:pict w14:anchorId="470B7534">
          <v:rect id="_x0000_i1031" style="width:0;height:1.5pt" o:hralign="center" o:hrstd="t" o:hr="t"/>
        </w:pict>
      </w:r>
    </w:p>
    <w:p w14:paraId="2082EF95" w14:textId="77777777" w:rsidR="006B7219" w:rsidRPr="00662FE3" w:rsidRDefault="00000000">
      <w:pPr>
        <w:pStyle w:val="Ttulo2"/>
        <w:rPr>
          <w:lang w:val="es-AR"/>
        </w:rPr>
      </w:pPr>
      <w:bookmarkStart w:id="27" w:name="conclusión-de-la-sección"/>
      <w:bookmarkEnd w:id="23"/>
      <w:bookmarkEnd w:id="26"/>
      <w:r w:rsidRPr="00662FE3">
        <w:rPr>
          <w:lang w:val="es-AR"/>
        </w:rPr>
        <w:t>Conclusión de la Sección</w:t>
      </w:r>
    </w:p>
    <w:p w14:paraId="5A2DDEB9" w14:textId="77777777" w:rsidR="006B7219" w:rsidRPr="00662FE3" w:rsidRDefault="00000000" w:rsidP="00662FE3">
      <w:pPr>
        <w:pStyle w:val="FirstParagraph"/>
        <w:spacing w:after="0"/>
        <w:rPr>
          <w:lang w:val="es-AR"/>
        </w:rPr>
      </w:pPr>
      <w:r w:rsidRPr="00662FE3">
        <w:rPr>
          <w:lang w:val="es-AR"/>
        </w:rPr>
        <w:t xml:space="preserve">Con esta introducción, se sientan las bases para el desarrollo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>:</w:t>
      </w:r>
    </w:p>
    <w:p w14:paraId="2CC656DE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Comprensión de .NET y C#.</w:t>
      </w:r>
    </w:p>
    <w:p w14:paraId="4FFF5F8F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 xml:space="preserve">Us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y protocolos HTTP.</w:t>
      </w:r>
    </w:p>
    <w:p w14:paraId="1301D3C8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Dominio de JSON como formato de intercambio de datos.</w:t>
      </w:r>
    </w:p>
    <w:p w14:paraId="3BF72A30" w14:textId="61BF25E3" w:rsidR="00662FE3" w:rsidRDefault="00000000" w:rsidP="00E855B2">
      <w:pPr>
        <w:pStyle w:val="FirstParagraph"/>
        <w:rPr>
          <w:lang w:val="es-AR"/>
        </w:rPr>
      </w:pPr>
      <w:r w:rsidRPr="00662FE3">
        <w:rPr>
          <w:lang w:val="es-AR"/>
        </w:rPr>
        <w:t xml:space="preserve">El conocimiento de estas bases es esencial para construir servicios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robustos, reutilizables y escalables.</w:t>
      </w:r>
      <w:bookmarkEnd w:id="0"/>
      <w:bookmarkEnd w:id="27"/>
    </w:p>
    <w:p w14:paraId="484198E3" w14:textId="54101E51" w:rsidR="00E54E70" w:rsidRDefault="00E54E70" w:rsidP="00E54E70">
      <w:pPr>
        <w:pStyle w:val="Ttulo2"/>
        <w:rPr>
          <w:lang w:val="es-AR"/>
        </w:rPr>
      </w:pPr>
      <w:r w:rsidRPr="00662FE3">
        <w:rPr>
          <w:lang w:val="es-AR"/>
        </w:rPr>
        <w:lastRenderedPageBreak/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704D2778" w14:textId="77777777" w:rsidR="00E54E70" w:rsidRPr="00E54E70" w:rsidRDefault="00E54E70" w:rsidP="00E54E70">
      <w:pPr>
        <w:pStyle w:val="Textoindependiente"/>
        <w:rPr>
          <w:lang w:val="es-AR"/>
        </w:rPr>
      </w:pP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 xml:space="preserve">Es independiente del curso de </w:t>
      </w:r>
      <w:proofErr w:type="spellStart"/>
      <w:r w:rsidRPr="00E54E70">
        <w:rPr>
          <w:lang w:val="es-AR"/>
        </w:rPr>
        <w:t>backend</w:t>
      </w:r>
      <w:proofErr w:type="spellEnd"/>
      <w:r w:rsidRPr="00E54E70">
        <w:rPr>
          <w:lang w:val="es-AR"/>
        </w:rPr>
        <w:t xml:space="preserve"> principal.</w:t>
      </w:r>
    </w:p>
    <w:p w14:paraId="21749165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4438DFCD">
          <v:rect id="_x0000_i1105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proofErr w:type="spellStart"/>
      <w:r w:rsidRPr="00E54E70">
        <w:rPr>
          <w:i/>
          <w:iCs/>
          <w:lang w:val="es-AR"/>
        </w:rPr>
        <w:t>intro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Csharp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backend</w:t>
      </w:r>
      <w:proofErr w:type="spellEnd"/>
      <w:r w:rsidRPr="00E54E70">
        <w:rPr>
          <w:lang w:val="es-AR"/>
        </w:rPr>
        <w:t>).</w:t>
      </w:r>
    </w:p>
    <w:p w14:paraId="382ECE6D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Ejecución: Compila y ejecuta el proyecto mostrando “</w:t>
      </w:r>
      <w:proofErr w:type="spellStart"/>
      <w:r w:rsidRPr="00E54E70">
        <w:rPr>
          <w:lang w:val="es-AR"/>
        </w:rPr>
        <w:t>Hello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World</w:t>
      </w:r>
      <w:proofErr w:type="spellEnd"/>
      <w:r w:rsidRPr="00E54E70">
        <w:rPr>
          <w:lang w:val="es-AR"/>
        </w:rPr>
        <w:t>”.</w:t>
      </w:r>
    </w:p>
    <w:p w14:paraId="27845FFB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54EEA379">
          <v:rect id="_x0000_i1106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 w:rsidP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6202374A">
          <v:rect id="_x0000_i1107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 xml:space="preserve">Se declara con </w:t>
      </w:r>
      <w:proofErr w:type="spellStart"/>
      <w:r w:rsidRPr="00E54E70">
        <w:rPr>
          <w:lang w:val="es-AR"/>
        </w:rPr>
        <w:t>class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NombreClase</w:t>
      </w:r>
      <w:proofErr w:type="spellEnd"/>
      <w:r w:rsidRPr="00E54E70">
        <w:rPr>
          <w:lang w:val="es-AR"/>
        </w:rPr>
        <w:t xml:space="preserve"> { }.</w:t>
      </w:r>
    </w:p>
    <w:p w14:paraId="7BB139E8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>public decimal Total { get; set; }</w:t>
      </w:r>
    </w:p>
    <w:p w14:paraId="0ECC5BCC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proofErr w:type="spellStart"/>
      <w:r w:rsidRPr="00E54E70">
        <w:rPr>
          <w:lang w:val="es-AR"/>
        </w:rPr>
        <w:t>get</w:t>
      </w:r>
      <w:proofErr w:type="spellEnd"/>
      <w:r w:rsidRPr="00E54E70">
        <w:rPr>
          <w:lang w:val="es-AR"/>
        </w:rPr>
        <w:t>: permite leer el valor.</w:t>
      </w:r>
    </w:p>
    <w:p w14:paraId="50EA5B1A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Convenciones</w:t>
      </w:r>
    </w:p>
    <w:p w14:paraId="5B67542B" w14:textId="307C280F" w:rsidR="00E54E70" w:rsidRP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rivate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lang w:val="es-AR"/>
              </w:rPr>
              <w:t>camelCase</w:t>
            </w:r>
            <w:proofErr w:type="spellEnd"/>
            <w:r w:rsidRPr="00E54E70">
              <w:rPr>
                <w:lang w:val="es-AR"/>
              </w:rPr>
              <w:t xml:space="preserve"> o </w:t>
            </w:r>
            <w:r w:rsidRPr="00E54E70">
              <w:rPr>
                <w:highlight w:val="yellow"/>
                <w:lang w:val="es-AR"/>
              </w:rPr>
              <w:t>_</w:t>
            </w:r>
            <w:proofErr w:type="spellStart"/>
            <w:r w:rsidRPr="00E54E70">
              <w:rPr>
                <w:highlight w:val="yellow"/>
                <w:lang w:val="es-AR"/>
              </w:rPr>
              <w:t>came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ublic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asca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Nombre, </w:t>
            </w:r>
            <w:proofErr w:type="spellStart"/>
            <w:r w:rsidRPr="00E54E70">
              <w:rPr>
                <w:lang w:val="es-AR"/>
              </w:rPr>
              <w:t>EdadTotal</w:t>
            </w:r>
            <w:proofErr w:type="spellEnd"/>
          </w:p>
        </w:tc>
      </w:tr>
    </w:tbl>
    <w:p w14:paraId="0B1F28BC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0A100606">
          <v:rect id="_x0000_i1108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Sale venta = new Sale();</w:t>
      </w:r>
    </w:p>
    <w:p w14:paraId="408D9DE5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 xml:space="preserve">Usando </w:t>
      </w:r>
      <w:proofErr w:type="spellStart"/>
      <w:r w:rsidRPr="00E54E70">
        <w:rPr>
          <w:b/>
          <w:bCs/>
          <w:lang w:val="es-AR"/>
        </w:rPr>
        <w:t>var</w:t>
      </w:r>
      <w:proofErr w:type="spellEnd"/>
      <w:r w:rsidRPr="00E54E70">
        <w:rPr>
          <w:b/>
          <w:bCs/>
          <w:lang w:val="es-AR"/>
        </w:rPr>
        <w:t xml:space="preserve">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venta = new Sale(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 xml:space="preserve">Nota: </w:t>
      </w: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en C# no es como en JavaScript; el tipo es fijo en compilación.</w:t>
      </w:r>
    </w:p>
    <w:p w14:paraId="473912A7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Sale venta = new();</w:t>
      </w:r>
    </w:p>
    <w:p w14:paraId="1572156D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23C3DC7D">
          <v:rect id="_x0000_i1109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Sale(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proofErr w:type="spellStart"/>
      <w:r w:rsidRPr="00E54E70">
        <w:rPr>
          <w:lang w:val="es-AR"/>
        </w:rPr>
        <w:t>this</w:t>
      </w:r>
      <w:proofErr w:type="spellEnd"/>
      <w:r w:rsidRPr="00E54E70">
        <w:rPr>
          <w:lang w:val="es-AR"/>
        </w:rPr>
        <w:t xml:space="preserve"> se usa para diferenciar variables de la clase y parámetros.</w:t>
      </w:r>
    </w:p>
    <w:p w14:paraId="62536419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2BEE65C1">
          <v:rect id="_x0000_i1110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Métodos (comportamiento)</w:t>
      </w:r>
    </w:p>
    <w:p w14:paraId="4B02FE24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string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GetInfo</w:t>
      </w:r>
      <w:proofErr w:type="spellEnd"/>
      <w:r w:rsidRPr="00E54E70">
        <w:rPr>
          <w:lang w:val="es-AR"/>
        </w:rPr>
        <w:t>() {</w:t>
      </w:r>
    </w:p>
    <w:p w14:paraId="4522E32E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</w:t>
      </w:r>
      <w:proofErr w:type="spellStart"/>
      <w:r w:rsidRPr="00E54E70">
        <w:rPr>
          <w:lang w:val="es-AR"/>
        </w:rPr>
        <w:t>return</w:t>
      </w:r>
      <w:proofErr w:type="spellEnd"/>
      <w:r w:rsidRPr="00E54E70">
        <w:rPr>
          <w:lang w:val="es-AR"/>
        </w:rPr>
        <w:t xml:space="preserve">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73C25562">
          <v:rect id="_x0000_i1111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ublic</w:t>
      </w:r>
      <w:proofErr w:type="spellEnd"/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ivate</w:t>
      </w:r>
      <w:proofErr w:type="spellEnd"/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otected</w:t>
      </w:r>
      <w:proofErr w:type="spellEnd"/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pict w14:anchorId="01527A41">
          <v:rect id="_x0000_i1112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 w:rsidP="00E54E70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 w:rsidP="006E5DF3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5B9B2E42">
          <v:rect id="_x0000_i1174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</w:t>
      </w:r>
      <w:proofErr w:type="spellStart"/>
      <w:r w:rsidRPr="006E5DF3">
        <w:rPr>
          <w:b/>
          <w:bCs/>
          <w:lang w:val="es-AR"/>
        </w:rPr>
        <w:t>Inheritance</w:t>
      </w:r>
      <w:proofErr w:type="spellEnd"/>
      <w:r w:rsidRPr="006E5DF3">
        <w:rPr>
          <w:b/>
          <w:bCs/>
          <w:lang w:val="es-AR"/>
        </w:rPr>
        <w:t>)</w:t>
      </w:r>
    </w:p>
    <w:p w14:paraId="16297A44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class</w:t>
      </w:r>
      <w:proofErr w:type="spellEnd"/>
      <w:r w:rsidRPr="006E5DF3">
        <w:rPr>
          <w:lang w:val="es-AR"/>
        </w:rPr>
        <w:t xml:space="preserve"> Hija : Padre</w:t>
      </w:r>
    </w:p>
    <w:p w14:paraId="27738D05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lang w:val="es-AR"/>
        </w:rPr>
        <w:t>El constructor de la clase hija puede llamar al constructor de la clase padre usando : base(</w:t>
      </w:r>
      <w:proofErr w:type="spellStart"/>
      <w:r w:rsidRPr="006E5DF3">
        <w:rPr>
          <w:lang w:val="es-AR"/>
        </w:rPr>
        <w:t>parametros</w:t>
      </w:r>
      <w:proofErr w:type="spellEnd"/>
      <w:r w:rsidRPr="006E5DF3">
        <w:rPr>
          <w:lang w:val="es-AR"/>
        </w:rPr>
        <w:t>).</w:t>
      </w:r>
    </w:p>
    <w:p w14:paraId="16F5C432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6B4A80DA">
          <v:rect id="_x0000_i1175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úblico (</w:t>
      </w:r>
      <w:proofErr w:type="spellStart"/>
      <w:r w:rsidRPr="006E5DF3">
        <w:rPr>
          <w:b/>
          <w:bCs/>
          <w:lang w:val="es-AR"/>
        </w:rPr>
        <w:t>public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rivado (</w:t>
      </w:r>
      <w:proofErr w:type="spellStart"/>
      <w:r w:rsidRPr="006E5DF3">
        <w:rPr>
          <w:b/>
          <w:bCs/>
          <w:lang w:val="es-AR"/>
        </w:rPr>
        <w:t>privat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lastRenderedPageBreak/>
        <w:t>Protegido (</w:t>
      </w:r>
      <w:proofErr w:type="spellStart"/>
      <w:r w:rsidRPr="006E5DF3">
        <w:rPr>
          <w:b/>
          <w:bCs/>
          <w:lang w:val="es-AR"/>
        </w:rPr>
        <w:t>protecte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243E1419">
          <v:rect id="_x0000_i1176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 xml:space="preserve">Agregar nuevas propiedades (ej.: </w:t>
      </w:r>
      <w:proofErr w:type="spellStart"/>
      <w:r w:rsidRPr="006E5DF3">
        <w:rPr>
          <w:lang w:val="es-AR"/>
        </w:rPr>
        <w:t>Tax</w:t>
      </w:r>
      <w:proofErr w:type="spellEnd"/>
      <w:r w:rsidRPr="006E5DF3">
        <w:rPr>
          <w:lang w:val="es-AR"/>
        </w:rPr>
        <w:t>).</w:t>
      </w:r>
    </w:p>
    <w:p w14:paraId="18428F46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7C95C1F2">
          <v:rect id="_x0000_i1177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</w:t>
      </w:r>
    </w:p>
    <w:p w14:paraId="17A9766F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 xml:space="preserve">En el hijo: usar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virtual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) { ...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) { ... } // En el hijo</w:t>
      </w:r>
    </w:p>
    <w:p w14:paraId="18D6C137" w14:textId="77777777" w:rsidR="006E5DF3" w:rsidRPr="006E5DF3" w:rsidRDefault="006E5DF3" w:rsidP="006E5DF3">
      <w:pPr>
        <w:pStyle w:val="Textoindependiente"/>
        <w:numPr>
          <w:ilvl w:val="0"/>
          <w:numId w:val="41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183E49F7">
          <v:rect id="_x0000_i1178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</w:t>
      </w:r>
    </w:p>
    <w:p w14:paraId="2CB387A5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>métodos en la misma clase con el mismo nombre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) { ...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r w:rsidRPr="006E5DF3">
        <w:t>GetInfo</w:t>
      </w:r>
      <w:proofErr w:type="spellEnd"/>
      <w:r w:rsidRPr="006E5DF3">
        <w:t xml:space="preserve">(string </w:t>
      </w:r>
      <w:proofErr w:type="spellStart"/>
      <w:r w:rsidRPr="006E5DF3">
        <w:t>mensaje</w:t>
      </w:r>
      <w:proofErr w:type="spellEnd"/>
      <w:r w:rsidRPr="006E5DF3">
        <w:t>) { ...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lastRenderedPageBreak/>
        <w:t xml:space="preserve">public string </w:t>
      </w:r>
      <w:proofErr w:type="spellStart"/>
      <w:r w:rsidRPr="006E5DF3">
        <w:t>GetInfo</w:t>
      </w:r>
      <w:proofErr w:type="spellEnd"/>
      <w:r w:rsidRPr="006E5DF3">
        <w:t xml:space="preserve">(int </w:t>
      </w:r>
      <w:proofErr w:type="spellStart"/>
      <w:r w:rsidRPr="006E5DF3">
        <w:t>numero</w:t>
      </w:r>
      <w:proofErr w:type="spellEnd"/>
      <w:r w:rsidRPr="006E5DF3">
        <w:t>) { ... }</w:t>
      </w:r>
    </w:p>
    <w:p w14:paraId="66BC7864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28A855AF">
          <v:rect id="_x0000_i1179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Mismos nombres de método pero diferentes entradas de datos.</w:t>
      </w:r>
    </w:p>
    <w:p w14:paraId="4EF59E06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pict w14:anchorId="5CEBE2F4">
          <v:rect id="_x0000_i1180" style="width:0;height:1.5pt" o:hralign="center" o:hrstd="t" o:hr="t" fillcolor="#a0a0a0" stroked="f"/>
        </w:pict>
      </w:r>
    </w:p>
    <w:p w14:paraId="2655845A" w14:textId="77777777" w:rsidR="006E5DF3" w:rsidRPr="006E5DF3" w:rsidRDefault="006E5DF3" w:rsidP="006E5DF3">
      <w:pPr>
        <w:pStyle w:val="Textoindependiente"/>
        <w:rPr>
          <w:lang w:val="es-AR"/>
        </w:rPr>
      </w:pPr>
    </w:p>
    <w:sectPr w:rsidR="006E5DF3" w:rsidRPr="006E5DF3">
      <w:foot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E0C8E" w14:textId="77777777" w:rsidR="007071B1" w:rsidRDefault="007071B1" w:rsidP="00662FE3">
      <w:pPr>
        <w:spacing w:after="0"/>
      </w:pPr>
      <w:r>
        <w:separator/>
      </w:r>
    </w:p>
  </w:endnote>
  <w:endnote w:type="continuationSeparator" w:id="0">
    <w:p w14:paraId="2A75F8E1" w14:textId="77777777" w:rsidR="007071B1" w:rsidRDefault="007071B1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F4BF5" w14:textId="77777777" w:rsidR="007071B1" w:rsidRDefault="007071B1" w:rsidP="00662FE3">
      <w:pPr>
        <w:spacing w:after="0"/>
      </w:pPr>
      <w:r>
        <w:separator/>
      </w:r>
    </w:p>
  </w:footnote>
  <w:footnote w:type="continuationSeparator" w:id="0">
    <w:p w14:paraId="2468E4CF" w14:textId="77777777" w:rsidR="007071B1" w:rsidRDefault="007071B1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F04B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B214D7"/>
    <w:multiLevelType w:val="multilevel"/>
    <w:tmpl w:val="3B6C2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675E3"/>
    <w:multiLevelType w:val="multilevel"/>
    <w:tmpl w:val="B18A8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B405DB"/>
    <w:multiLevelType w:val="multilevel"/>
    <w:tmpl w:val="A1DE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787275">
    <w:abstractNumId w:val="0"/>
  </w:num>
  <w:num w:numId="2" w16cid:durableId="1290624292">
    <w:abstractNumId w:val="1"/>
  </w:num>
  <w:num w:numId="3" w16cid:durableId="1967084528">
    <w:abstractNumId w:val="1"/>
  </w:num>
  <w:num w:numId="4" w16cid:durableId="93407057">
    <w:abstractNumId w:val="1"/>
  </w:num>
  <w:num w:numId="5" w16cid:durableId="1881552319">
    <w:abstractNumId w:val="1"/>
  </w:num>
  <w:num w:numId="6" w16cid:durableId="18238801">
    <w:abstractNumId w:val="1"/>
  </w:num>
  <w:num w:numId="7" w16cid:durableId="792481333">
    <w:abstractNumId w:val="1"/>
  </w:num>
  <w:num w:numId="8" w16cid:durableId="207302357">
    <w:abstractNumId w:val="1"/>
  </w:num>
  <w:num w:numId="9" w16cid:durableId="943072902">
    <w:abstractNumId w:val="1"/>
  </w:num>
  <w:num w:numId="10" w16cid:durableId="1674140685">
    <w:abstractNumId w:val="1"/>
  </w:num>
  <w:num w:numId="11" w16cid:durableId="762917055">
    <w:abstractNumId w:val="1"/>
  </w:num>
  <w:num w:numId="12" w16cid:durableId="1084961855">
    <w:abstractNumId w:val="1"/>
  </w:num>
  <w:num w:numId="13" w16cid:durableId="582567612">
    <w:abstractNumId w:val="1"/>
  </w:num>
  <w:num w:numId="14" w16cid:durableId="90246215">
    <w:abstractNumId w:val="1"/>
  </w:num>
  <w:num w:numId="15" w16cid:durableId="2002614345">
    <w:abstractNumId w:val="1"/>
  </w:num>
  <w:num w:numId="16" w16cid:durableId="611471667">
    <w:abstractNumId w:val="1"/>
  </w:num>
  <w:num w:numId="17" w16cid:durableId="663355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1203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11233240">
    <w:abstractNumId w:val="1"/>
  </w:num>
  <w:num w:numId="20" w16cid:durableId="1653755670">
    <w:abstractNumId w:val="1"/>
  </w:num>
  <w:num w:numId="21" w16cid:durableId="483667700">
    <w:abstractNumId w:val="1"/>
  </w:num>
  <w:num w:numId="22" w16cid:durableId="1976910432">
    <w:abstractNumId w:val="1"/>
  </w:num>
  <w:num w:numId="23" w16cid:durableId="1526476601">
    <w:abstractNumId w:val="3"/>
  </w:num>
  <w:num w:numId="24" w16cid:durableId="290861337">
    <w:abstractNumId w:val="17"/>
  </w:num>
  <w:num w:numId="25" w16cid:durableId="324212053">
    <w:abstractNumId w:val="13"/>
  </w:num>
  <w:num w:numId="26" w16cid:durableId="608776959">
    <w:abstractNumId w:val="6"/>
  </w:num>
  <w:num w:numId="27" w16cid:durableId="544370143">
    <w:abstractNumId w:val="8"/>
  </w:num>
  <w:num w:numId="28" w16cid:durableId="1754736126">
    <w:abstractNumId w:val="16"/>
  </w:num>
  <w:num w:numId="29" w16cid:durableId="1963879741">
    <w:abstractNumId w:val="10"/>
  </w:num>
  <w:num w:numId="30" w16cid:durableId="187067566">
    <w:abstractNumId w:val="15"/>
  </w:num>
  <w:num w:numId="31" w16cid:durableId="780422265">
    <w:abstractNumId w:val="4"/>
  </w:num>
  <w:num w:numId="32" w16cid:durableId="382487903">
    <w:abstractNumId w:val="21"/>
  </w:num>
  <w:num w:numId="33" w16cid:durableId="1049190665">
    <w:abstractNumId w:val="18"/>
  </w:num>
  <w:num w:numId="34" w16cid:durableId="1182472710">
    <w:abstractNumId w:val="20"/>
  </w:num>
  <w:num w:numId="35" w16cid:durableId="192813858">
    <w:abstractNumId w:val="5"/>
  </w:num>
  <w:num w:numId="36" w16cid:durableId="38821651">
    <w:abstractNumId w:val="7"/>
  </w:num>
  <w:num w:numId="37" w16cid:durableId="1280717105">
    <w:abstractNumId w:val="19"/>
  </w:num>
  <w:num w:numId="38" w16cid:durableId="751201505">
    <w:abstractNumId w:val="14"/>
  </w:num>
  <w:num w:numId="39" w16cid:durableId="496966849">
    <w:abstractNumId w:val="9"/>
  </w:num>
  <w:num w:numId="40" w16cid:durableId="209000091">
    <w:abstractNumId w:val="12"/>
  </w:num>
  <w:num w:numId="41" w16cid:durableId="54860218">
    <w:abstractNumId w:val="22"/>
  </w:num>
  <w:num w:numId="42" w16cid:durableId="129634564">
    <w:abstractNumId w:val="11"/>
  </w:num>
  <w:num w:numId="43" w16cid:durableId="161520926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475D34"/>
    <w:rsid w:val="004A44E3"/>
    <w:rsid w:val="0057763C"/>
    <w:rsid w:val="00662FE3"/>
    <w:rsid w:val="006B7219"/>
    <w:rsid w:val="006E5DF3"/>
    <w:rsid w:val="007071B1"/>
    <w:rsid w:val="00711FCB"/>
    <w:rsid w:val="00E16AAF"/>
    <w:rsid w:val="00E54E70"/>
    <w:rsid w:val="00E8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1256</Words>
  <Characters>6914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5</cp:revision>
  <dcterms:created xsi:type="dcterms:W3CDTF">2025-06-16T18:26:00Z</dcterms:created>
  <dcterms:modified xsi:type="dcterms:W3CDTF">2025-08-03T21:39:00Z</dcterms:modified>
</cp:coreProperties>
</file>